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Default="007F053E" w:rsidP="001F6CDA">
      <w:pPr>
        <w:spacing w:before="2800"/>
      </w:pP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176419" w:rsidRDefault="00925730" w:rsidP="00176419">
            <w:pPr>
              <w:pStyle w:val="af1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ru-RU"/>
                  </w:rPr>
                  <w:t>[Имя получателя]</w:t>
                </w:r>
              </w:sdtContent>
            </w:sdt>
          </w:p>
          <w:p w14:paraId="3AA2C415" w14:textId="77777777" w:rsidR="00176419" w:rsidRPr="00176419" w:rsidRDefault="00925730" w:rsidP="00176419">
            <w:pPr>
              <w:pStyle w:val="af1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ru-RU"/>
                  </w:rPr>
                  <w:t>[Должность]</w:t>
                </w:r>
              </w:sdtContent>
            </w:sdt>
          </w:p>
          <w:p w14:paraId="11491C3E" w14:textId="77777777" w:rsidR="00176419" w:rsidRPr="00176419" w:rsidRDefault="00925730" w:rsidP="00176419">
            <w:pPr>
              <w:pStyle w:val="af1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ru-RU"/>
                  </w:rPr>
                  <w:t>[Компания]</w:t>
                </w:r>
              </w:sdtContent>
            </w:sdt>
          </w:p>
          <w:p w14:paraId="3CCD3C5B" w14:textId="77777777" w:rsidR="00176419" w:rsidRPr="00176419" w:rsidRDefault="00925730" w:rsidP="00176419">
            <w:pPr>
              <w:pStyle w:val="af1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ru-RU"/>
                  </w:rPr>
                  <w:t>[Почтовый адрес получателя]</w:t>
                </w:r>
              </w:sdtContent>
            </w:sdt>
          </w:p>
          <w:p w14:paraId="2F168259" w14:textId="289153FD" w:rsidR="00176419" w:rsidRPr="00176419" w:rsidRDefault="00925730" w:rsidP="00176419">
            <w:pPr>
              <w:pStyle w:val="af1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ru-RU"/>
                  </w:rPr>
                  <w:t>[Город, регион, почтовый индекс получателя]</w:t>
                </w:r>
              </w:sdtContent>
            </w:sdt>
          </w:p>
        </w:tc>
      </w:tr>
      <w:tr w:rsidR="00176419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77777777" w:rsidR="00176419" w:rsidRPr="00BF09B3" w:rsidRDefault="00176419" w:rsidP="00176419">
            <w:r w:rsidRPr="00BF09B3">
              <w:rPr>
                <w:lang w:bidi="ru-RU"/>
              </w:rPr>
              <w:t xml:space="preserve">Здравствуйте,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bidi="ru-RU"/>
                  </w:rPr>
                  <w:t>[Имя получателя]</w:t>
                </w:r>
              </w:sdtContent>
            </w:sdt>
            <w:r w:rsidRPr="00BF09B3">
              <w:rPr>
                <w:lang w:bidi="ru-RU"/>
              </w:rPr>
              <w:t>!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ru-RU"/>
                  </w:rPr>
                  <w:t>Вы ищете [</w:t>
                </w:r>
                <w:r w:rsidRPr="00296009">
                  <w:rPr>
                    <w:rStyle w:val="af2"/>
                    <w:color w:val="000000" w:themeColor="text1"/>
                    <w:lang w:bidi="ru-RU"/>
                  </w:rPr>
                  <w:t>должность]</w:t>
                </w:r>
                <w:r w:rsidRPr="00296009">
                  <w:rPr>
                    <w:color w:val="000000" w:themeColor="text1"/>
                    <w:lang w:bidi="ru-RU"/>
                  </w:rPr>
                  <w:t>, который:</w:t>
                </w:r>
              </w:p>
              <w:p w14:paraId="726A50F7" w14:textId="77777777" w:rsidR="00176419" w:rsidRPr="000629D5" w:rsidRDefault="00176419" w:rsidP="00176419">
                <w:pPr>
                  <w:pStyle w:val="a8"/>
                  <w:numPr>
                    <w:ilvl w:val="0"/>
                    <w:numId w:val="2"/>
                  </w:numPr>
                </w:pPr>
                <w:r w:rsidRPr="000629D5">
                  <w:rPr>
                    <w:lang w:bidi="ru-RU"/>
                  </w:rPr>
                  <w:t>Имеет [</w:t>
                </w:r>
                <w:r w:rsidRPr="000629D5">
                  <w:rPr>
                    <w:rStyle w:val="af2"/>
                    <w:lang w:bidi="ru-RU"/>
                  </w:rPr>
                  <w:t>количество]</w:t>
                </w:r>
                <w:r w:rsidRPr="000629D5">
                  <w:rPr>
                    <w:lang w:bidi="ru-RU"/>
                  </w:rPr>
                  <w:t xml:space="preserve"> лет опыта работы по [</w:t>
                </w:r>
                <w:r w:rsidRPr="000629D5">
                  <w:rPr>
                    <w:rStyle w:val="af2"/>
                    <w:lang w:bidi="ru-RU"/>
                  </w:rPr>
                  <w:t>специальность]</w:t>
                </w:r>
                <w:r w:rsidRPr="000629D5">
                  <w:rPr>
                    <w:lang w:bidi="ru-RU"/>
                  </w:rPr>
                  <w:t>?</w:t>
                </w:r>
              </w:p>
              <w:p w14:paraId="73B0F98E" w14:textId="77777777" w:rsidR="00176419" w:rsidRPr="000629D5" w:rsidRDefault="00176419" w:rsidP="00176419">
                <w:pPr>
                  <w:pStyle w:val="a8"/>
                  <w:numPr>
                    <w:ilvl w:val="0"/>
                    <w:numId w:val="2"/>
                  </w:numPr>
                </w:pPr>
                <w:r w:rsidRPr="000629D5">
                  <w:rPr>
                    <w:lang w:bidi="ru-RU"/>
                  </w:rPr>
                  <w:t>Знает все последние технологии в [</w:t>
                </w:r>
                <w:r w:rsidRPr="000629D5">
                  <w:rPr>
                    <w:rStyle w:val="af2"/>
                    <w:lang w:bidi="ru-RU"/>
                  </w:rPr>
                  <w:t>сфера деятельности или производства]</w:t>
                </w:r>
                <w:r w:rsidRPr="000629D5">
                  <w:rPr>
                    <w:lang w:bidi="ru-RU"/>
                  </w:rPr>
                  <w:t>?</w:t>
                </w:r>
              </w:p>
              <w:p w14:paraId="6762B717" w14:textId="77777777" w:rsidR="00176419" w:rsidRPr="000629D5" w:rsidRDefault="00176419" w:rsidP="00176419">
                <w:pPr>
                  <w:pStyle w:val="a8"/>
                  <w:numPr>
                    <w:ilvl w:val="0"/>
                    <w:numId w:val="2"/>
                  </w:numPr>
                </w:pPr>
                <w:r w:rsidRPr="000629D5">
                  <w:rPr>
                    <w:lang w:bidi="ru-RU"/>
                  </w:rPr>
                  <w:t>[Владеет отличными навыками письменного и устного делового общения?]</w:t>
                </w:r>
              </w:p>
              <w:p w14:paraId="5116ECF5" w14:textId="77777777" w:rsidR="00176419" w:rsidRPr="000629D5" w:rsidRDefault="00176419" w:rsidP="00176419">
                <w:pPr>
                  <w:pStyle w:val="a8"/>
                  <w:numPr>
                    <w:ilvl w:val="0"/>
                    <w:numId w:val="2"/>
                  </w:numPr>
                </w:pPr>
                <w:r w:rsidRPr="000629D5">
                  <w:rPr>
                    <w:lang w:bidi="ru-RU"/>
                  </w:rPr>
                  <w:t>[Постоянно обучается и совершенствует свои навыки?]</w:t>
                </w:r>
              </w:p>
              <w:p w14:paraId="778D59A7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ru-RU"/>
                  </w:rPr>
                  <w:t>Если да, то Вам не нужно больше искать. В приложенном резюме приведены сведения, которые подтверждают, что я отвечаю всем заявленным требованиям</w:t>
                </w:r>
              </w:p>
              <w:p w14:paraId="04B55608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ru-RU"/>
                  </w:rPr>
                  <w:t>С радостью представлю себя при личной встрече в компании [</w:t>
                </w:r>
                <w:r w:rsidRPr="00296009">
                  <w:rPr>
                    <w:rStyle w:val="af2"/>
                    <w:color w:val="000000" w:themeColor="text1"/>
                    <w:lang w:bidi="ru-RU"/>
                  </w:rPr>
                  <w:t>название компании]</w:t>
                </w:r>
                <w:r w:rsidRPr="00296009">
                  <w:rPr>
                    <w:color w:val="000000" w:themeColor="text1"/>
                    <w:lang w:bidi="ru-RU"/>
                  </w:rPr>
                  <w:t>. Чтобы назначить собеседование, Вы можете связаться со мной по номеру [</w:t>
                </w:r>
                <w:r w:rsidRPr="00296009">
                  <w:rPr>
                    <w:rStyle w:val="af2"/>
                    <w:color w:val="000000" w:themeColor="text1"/>
                    <w:lang w:bidi="ru-RU"/>
                  </w:rPr>
                  <w:t>телефон]</w:t>
                </w:r>
                <w:r w:rsidRPr="00296009">
                  <w:rPr>
                    <w:color w:val="000000" w:themeColor="text1"/>
                    <w:lang w:bidi="ru-RU"/>
                  </w:rPr>
                  <w:t>. С готовностью отвечу на Ваш звонок с [</w:t>
                </w:r>
                <w:r w:rsidRPr="00296009">
                  <w:rPr>
                    <w:rStyle w:val="af2"/>
                    <w:color w:val="000000" w:themeColor="text1"/>
                    <w:lang w:bidi="ru-RU"/>
                  </w:rPr>
                  <w:t>самое раннее время]</w:t>
                </w:r>
                <w:r w:rsidRPr="00296009">
                  <w:rPr>
                    <w:color w:val="000000" w:themeColor="text1"/>
                    <w:lang w:bidi="ru-RU"/>
                  </w:rPr>
                  <w:t xml:space="preserve"> до [</w:t>
                </w:r>
                <w:r w:rsidRPr="00296009">
                  <w:rPr>
                    <w:rStyle w:val="af2"/>
                    <w:color w:val="000000" w:themeColor="text1"/>
                    <w:lang w:bidi="ru-RU"/>
                  </w:rPr>
                  <w:t>самое позднее время]</w:t>
                </w:r>
                <w:r w:rsidRPr="00296009">
                  <w:rPr>
                    <w:color w:val="000000" w:themeColor="text1"/>
                    <w:lang w:bidi="ru-RU"/>
                  </w:rPr>
                  <w:t>, но оставить голосовое сообщение Вы можете в любое удобное время, и я перезвоню Вам при первой же возможности.</w:t>
                </w:r>
              </w:p>
              <w:p w14:paraId="01A7962E" w14:textId="43EA1CEB" w:rsidR="00176419" w:rsidRDefault="00176419" w:rsidP="00176419">
                <w:r w:rsidRPr="00296009">
                  <w:rPr>
                    <w:color w:val="000000" w:themeColor="text1"/>
                    <w:lang w:bidi="ru-RU"/>
                  </w:rPr>
                  <w:t>Благодарю Вас за прочтение моего резюме. С нетерпением жду Вашего ответа и</w:t>
                </w:r>
                <w:r w:rsidR="0089481B">
                  <w:rPr>
                    <w:color w:val="000000" w:themeColor="text1"/>
                    <w:lang w:val="en-US" w:bidi="ru-RU"/>
                  </w:rPr>
                  <w:t> </w:t>
                </w:r>
                <w:r w:rsidRPr="00296009">
                  <w:rPr>
                    <w:color w:val="000000" w:themeColor="text1"/>
                    <w:lang w:bidi="ru-RU"/>
                  </w:rPr>
                  <w:t>надеюсь на дальнейшее сотрудничество.</w:t>
                </w:r>
              </w:p>
            </w:sdtContent>
          </w:sdt>
          <w:p w14:paraId="387AE354" w14:textId="77777777" w:rsidR="00176419" w:rsidRPr="00BF09B3" w:rsidRDefault="00176419" w:rsidP="00176419"/>
          <w:p w14:paraId="5D6FCF4D" w14:textId="77777777" w:rsidR="00176419" w:rsidRPr="00BF09B3" w:rsidRDefault="00176419" w:rsidP="00176419">
            <w:r w:rsidRPr="00BF09B3">
              <w:rPr>
                <w:lang w:bidi="ru-RU"/>
              </w:rPr>
              <w:t>С уважением,</w:t>
            </w:r>
          </w:p>
          <w:p w14:paraId="2570A93F" w14:textId="77777777" w:rsidR="00176419" w:rsidRPr="00BF09B3" w:rsidRDefault="00176419" w:rsidP="00176419"/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Default="00176419" w:rsidP="00176419">
                <w:r w:rsidRPr="00BF09B3">
                  <w:rPr>
                    <w:lang w:bidi="ru-RU"/>
                  </w:rPr>
                  <w:t>[Ваше имя]</w:t>
                </w:r>
              </w:p>
            </w:sdtContent>
          </w:sdt>
          <w:p w14:paraId="676C474A" w14:textId="77777777" w:rsidR="00176419" w:rsidRDefault="00176419" w:rsidP="00176419"/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Default="00176419" w:rsidP="00176419">
                <w:r w:rsidRPr="000629D5">
                  <w:rPr>
                    <w:lang w:bidi="ru-RU"/>
                  </w:rPr>
                  <w:t>Вложение</w:t>
                </w:r>
              </w:p>
            </w:sdtContent>
          </w:sdt>
        </w:tc>
        <w:bookmarkStart w:id="0" w:name="_GoBack"/>
        <w:bookmarkEnd w:id="0"/>
      </w:tr>
    </w:tbl>
    <w:p w14:paraId="33A192F6" w14:textId="2C6463A2" w:rsidR="00BA3253" w:rsidRDefault="00BA3253"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374CF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2395B6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ad"/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>[Должность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176419" w:rsidRDefault="00176419" w:rsidP="00176419">
                          <w:pPr>
                            <w:pStyle w:val="ad"/>
                          </w:pPr>
                          <w:r w:rsidRPr="00176419">
                            <w:rPr>
                              <w:lang w:val="ru-RU" w:bidi="ru-RU"/>
                            </w:rPr>
                            <w:t>[Должность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placeholder>
                                <w:docPart w:val="FF934841E00A46AEA4FDFCE52E6CBD8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ac"/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>[Ваша электронная почта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" filled="f" stroked="f">
                <v:textbox style="mso-fit-shape-to-text:t" inset="0,0,0,0">
                  <w:txbxContent>
                    <w:sdt>
                      <w:sdtPr>
                        <w:id w:val="1551582017"/>
                        <w:placeholder>
                          <w:docPart w:val="FF934841E00A46AEA4FDFCE52E6CBD89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Default="00176419" w:rsidP="00176419">
                          <w:pPr>
                            <w:pStyle w:val="ac"/>
                          </w:pPr>
                          <w:r w:rsidRPr="00176419">
                            <w:rPr>
                              <w:lang w:val="ru-RU" w:bidi="ru-RU"/>
                            </w:rPr>
                            <w:t>[Ваша электронная почта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placeholder>
                                <w:docPart w:val="536BF81263C84161B2471C3725B0CDD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ac"/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>[Ваш номер телефона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placeholder>
                          <w:docPart w:val="536BF81263C84161B2471C3725B0CDD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ac"/>
                          </w:pPr>
                          <w:r w:rsidRPr="00176419">
                            <w:rPr>
                              <w:lang w:val="ru-RU" w:bidi="ru-RU"/>
                            </w:rPr>
                            <w:t>[Ваш номер телефона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placeholder>
                                <w:docPart w:val="9DB64CACE05F482BA2F5948247C2744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246DFE7A" w:rsidR="00BA3253" w:rsidRPr="004A39A2" w:rsidRDefault="00176419" w:rsidP="00176419">
                                <w:pPr>
                                  <w:pStyle w:val="ac"/>
                                  <w:rPr>
                                    <w:lang w:val="ru-RU"/>
                                  </w:rPr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 xml:space="preserve">[Профиль в LinkedIn </w:t>
                                </w:r>
                                <w:r w:rsidR="004A39A2">
                                  <w:rPr>
                                    <w:rFonts w:ascii="Times New Roman" w:hAnsi="Times New Roman"/>
                                    <w:lang w:val="ru-RU" w:bidi="ru-RU"/>
                                  </w:rPr>
                                  <w:br/>
                                </w:r>
                                <w:r w:rsidRPr="00176419">
                                  <w:rPr>
                                    <w:lang w:val="ru-RU" w:bidi="ru-RU"/>
                                  </w:rPr>
                                  <w:t>или веб-ссылка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placeholder>
                          <w:docPart w:val="9DB64CACE05F482BA2F5948247C2744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246DFE7A" w:rsidR="00BA3253" w:rsidRPr="004A39A2" w:rsidRDefault="00176419" w:rsidP="00176419">
                          <w:pPr>
                            <w:pStyle w:val="ac"/>
                            <w:rPr>
                              <w:lang w:val="ru-RU"/>
                            </w:rPr>
                          </w:pPr>
                          <w:r w:rsidRPr="00176419">
                            <w:rPr>
                              <w:lang w:val="ru-RU" w:bidi="ru-RU"/>
                            </w:rPr>
                            <w:t xml:space="preserve">[Профиль в LinkedIn </w:t>
                          </w:r>
                          <w:r w:rsidR="004A39A2">
                            <w:rPr>
                              <w:rFonts w:ascii="Times New Roman" w:hAnsi="Times New Roman"/>
                              <w:lang w:val="ru-RU" w:bidi="ru-RU"/>
                            </w:rPr>
                            <w:br/>
                          </w:r>
                          <w:r w:rsidRPr="00176419">
                            <w:rPr>
                              <w:lang w:val="ru-RU" w:bidi="ru-RU"/>
                            </w:rPr>
                            <w:t>или веб-ссылка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ru-RU"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Графический объект 23" descr="Значок телефона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Графический объект 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ru-RU"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Графический объект 27" descr="Значок символа @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Графический объект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ru-RU"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Графический объект 29" descr="Значок сети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Графический объект 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placeholder>
                                <w:docPart w:val="2A9C475EBB394746883F43CF3D82A69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a9"/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>[Имя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placeholder>
                          <w:docPart w:val="2A9C475EBB394746883F43CF3D82A69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a9"/>
                          </w:pPr>
                          <w:r w:rsidRPr="00176419">
                            <w:rPr>
                              <w:lang w:val="ru-RU" w:bidi="ru-RU"/>
                            </w:rPr>
                            <w:t>[Имя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placeholder>
                                <w:docPart w:val="8643EC1628E441E5B4211013D5C3731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a9"/>
                                </w:pPr>
                                <w:r w:rsidRPr="00176419">
                                  <w:rPr>
                                    <w:lang w:val="ru-RU" w:bidi="ru-RU"/>
                                  </w:rPr>
                                  <w:t>[Фамилия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" filled="f" stroked="f">
                <v:textbox style="mso-fit-shape-to-text:t" inset="0,0,0,0">
                  <w:txbxContent>
                    <w:sdt>
                      <w:sdtPr>
                        <w:id w:val="1379510929"/>
                        <w:placeholder>
                          <w:docPart w:val="8643EC1628E441E5B4211013D5C37313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a9"/>
                          </w:pPr>
                          <w:r w:rsidRPr="00176419">
                            <w:rPr>
                              <w:lang w:val="ru-RU" w:bidi="ru-RU"/>
                            </w:rPr>
                            <w:t>[Фамилия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416FB" w14:textId="77777777" w:rsidR="00925730" w:rsidRDefault="00925730" w:rsidP="00BA3253">
      <w:pPr>
        <w:spacing w:after="0" w:line="240" w:lineRule="auto"/>
      </w:pPr>
      <w:r>
        <w:separator/>
      </w:r>
    </w:p>
  </w:endnote>
  <w:endnote w:type="continuationSeparator" w:id="0">
    <w:p w14:paraId="7358C9CF" w14:textId="77777777" w:rsidR="00925730" w:rsidRDefault="00925730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CC25A" w14:textId="77777777" w:rsidR="00925730" w:rsidRDefault="00925730" w:rsidP="00BA3253">
      <w:pPr>
        <w:spacing w:after="0" w:line="240" w:lineRule="auto"/>
      </w:pPr>
      <w:r>
        <w:separator/>
      </w:r>
    </w:p>
  </w:footnote>
  <w:footnote w:type="continuationSeparator" w:id="0">
    <w:p w14:paraId="213DE63A" w14:textId="77777777" w:rsidR="00925730" w:rsidRDefault="00925730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a3"/>
    </w:pPr>
    <w:r w:rsidRPr="00BA3253">
      <w:rPr>
        <w:noProof/>
        <w:lang w:bidi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2EF8AAB3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">
              <v:rect id="Прямоугольник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165AC6"/>
    <w:rsid w:val="00176419"/>
    <w:rsid w:val="001F6CDA"/>
    <w:rsid w:val="0024595B"/>
    <w:rsid w:val="002C11C9"/>
    <w:rsid w:val="0045614D"/>
    <w:rsid w:val="004A39A2"/>
    <w:rsid w:val="00662ADC"/>
    <w:rsid w:val="00696538"/>
    <w:rsid w:val="007F053E"/>
    <w:rsid w:val="0089481B"/>
    <w:rsid w:val="008F2E01"/>
    <w:rsid w:val="00925730"/>
    <w:rsid w:val="00993F44"/>
    <w:rsid w:val="009A1903"/>
    <w:rsid w:val="00B04D2B"/>
    <w:rsid w:val="00B56A80"/>
    <w:rsid w:val="00BA3253"/>
    <w:rsid w:val="00C523A5"/>
    <w:rsid w:val="00CD1D13"/>
    <w:rsid w:val="00CD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Заголовок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EF73D6" w:rsidRDefault="00271C03" w:rsidP="00271C03">
          <w:pPr>
            <w:pStyle w:val="65C76CFB430B4A889077558EB3260AD02"/>
          </w:pPr>
          <w:r w:rsidRPr="00176419">
            <w:rPr>
              <w:lang w:val="ru-RU" w:bidi="ru-RU"/>
            </w:rPr>
            <w:t>[Должность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271C03" w:rsidP="00271C03">
          <w:pPr>
            <w:pStyle w:val="ACB78C3B97B64EA9A2D1C4F07E2B4A7C3"/>
          </w:pPr>
          <w:r w:rsidRPr="00176419">
            <w:rPr>
              <w:lang w:bidi="ru-RU"/>
            </w:rPr>
            <w:t>[Имя получателя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271C03" w:rsidP="00271C03">
          <w:pPr>
            <w:pStyle w:val="3C234B89B4994941BB6A6B2C9046294C3"/>
          </w:pPr>
          <w:r w:rsidRPr="00176419">
            <w:rPr>
              <w:lang w:bidi="ru-RU"/>
            </w:rPr>
            <w:t>[Должность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271C03" w:rsidP="00271C03">
          <w:pPr>
            <w:pStyle w:val="B104664878B245E5902352049E60FED03"/>
          </w:pPr>
          <w:r w:rsidRPr="00176419">
            <w:rPr>
              <w:lang w:bidi="ru-RU"/>
            </w:rPr>
            <w:t>[Компания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271C03" w:rsidP="00271C03">
          <w:pPr>
            <w:pStyle w:val="8C87926E7AB0468382132A7EB96031EA3"/>
          </w:pPr>
          <w:r w:rsidRPr="00176419">
            <w:rPr>
              <w:lang w:bidi="ru-RU"/>
            </w:rPr>
            <w:t>[Почтовый адрес получателя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271C03" w:rsidP="00271C03">
          <w:pPr>
            <w:pStyle w:val="BAB3FE0CDA694EE794482305DFEA596D3"/>
          </w:pPr>
          <w:r w:rsidRPr="00176419">
            <w:rPr>
              <w:lang w:bidi="ru-RU"/>
            </w:rPr>
            <w:t>[Город, регион, почтовый индекс получателя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271C03" w:rsidP="00271C03">
          <w:pPr>
            <w:pStyle w:val="DBF221AE5E0B46A98105EEC7984F67B03"/>
          </w:pPr>
          <w:r w:rsidRPr="00BF09B3">
            <w:rPr>
              <w:lang w:bidi="ru-RU"/>
            </w:rPr>
            <w:t>[Имя получателя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271C03" w:rsidRPr="00296009" w:rsidRDefault="00271C03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ru-RU"/>
            </w:rPr>
            <w:t>Вы ищете [</w:t>
          </w:r>
          <w:r w:rsidRPr="00296009">
            <w:rPr>
              <w:rStyle w:val="a6"/>
              <w:color w:val="000000" w:themeColor="text1"/>
              <w:lang w:bidi="ru-RU"/>
            </w:rPr>
            <w:t>должность]</w:t>
          </w:r>
          <w:r w:rsidRPr="00296009">
            <w:rPr>
              <w:color w:val="000000" w:themeColor="text1"/>
              <w:lang w:bidi="ru-RU"/>
            </w:rPr>
            <w:t>, который:</w:t>
          </w:r>
        </w:p>
        <w:p w:rsidR="00271C03" w:rsidRPr="000629D5" w:rsidRDefault="00271C03" w:rsidP="00271C03">
          <w:pPr>
            <w:pStyle w:val="a4"/>
            <w:numPr>
              <w:ilvl w:val="0"/>
              <w:numId w:val="1"/>
            </w:numPr>
          </w:pPr>
          <w:r w:rsidRPr="000629D5">
            <w:rPr>
              <w:lang w:bidi="ru-RU"/>
            </w:rPr>
            <w:t>Имеет [</w:t>
          </w:r>
          <w:r w:rsidRPr="000629D5">
            <w:rPr>
              <w:rStyle w:val="a6"/>
              <w:lang w:bidi="ru-RU"/>
            </w:rPr>
            <w:t>количество]</w:t>
          </w:r>
          <w:r w:rsidRPr="000629D5">
            <w:rPr>
              <w:lang w:bidi="ru-RU"/>
            </w:rPr>
            <w:t xml:space="preserve"> лет опыта работы по [</w:t>
          </w:r>
          <w:r w:rsidRPr="000629D5">
            <w:rPr>
              <w:rStyle w:val="a6"/>
              <w:lang w:bidi="ru-RU"/>
            </w:rPr>
            <w:t>специальность]</w:t>
          </w:r>
          <w:r w:rsidRPr="000629D5">
            <w:rPr>
              <w:lang w:bidi="ru-RU"/>
            </w:rPr>
            <w:t>?</w:t>
          </w:r>
        </w:p>
        <w:p w:rsidR="00271C03" w:rsidRPr="000629D5" w:rsidRDefault="00271C03" w:rsidP="00271C03">
          <w:pPr>
            <w:pStyle w:val="a4"/>
            <w:numPr>
              <w:ilvl w:val="0"/>
              <w:numId w:val="1"/>
            </w:numPr>
          </w:pPr>
          <w:r w:rsidRPr="000629D5">
            <w:rPr>
              <w:lang w:bidi="ru-RU"/>
            </w:rPr>
            <w:t>Знает все последние технологии в [</w:t>
          </w:r>
          <w:r w:rsidRPr="000629D5">
            <w:rPr>
              <w:rStyle w:val="a6"/>
              <w:lang w:bidi="ru-RU"/>
            </w:rPr>
            <w:t>сфера деятельности или производства]</w:t>
          </w:r>
          <w:r w:rsidRPr="000629D5">
            <w:rPr>
              <w:lang w:bidi="ru-RU"/>
            </w:rPr>
            <w:t>?</w:t>
          </w:r>
        </w:p>
        <w:p w:rsidR="00271C03" w:rsidRPr="000629D5" w:rsidRDefault="00271C03" w:rsidP="00271C03">
          <w:pPr>
            <w:pStyle w:val="a4"/>
            <w:numPr>
              <w:ilvl w:val="0"/>
              <w:numId w:val="1"/>
            </w:numPr>
          </w:pPr>
          <w:r w:rsidRPr="000629D5">
            <w:rPr>
              <w:lang w:bidi="ru-RU"/>
            </w:rPr>
            <w:t>[Владеет отличными навыками письменного и устного делового общения?]</w:t>
          </w:r>
        </w:p>
        <w:p w:rsidR="00271C03" w:rsidRPr="000629D5" w:rsidRDefault="00271C03" w:rsidP="00271C03">
          <w:pPr>
            <w:pStyle w:val="a4"/>
            <w:numPr>
              <w:ilvl w:val="0"/>
              <w:numId w:val="1"/>
            </w:numPr>
          </w:pPr>
          <w:r w:rsidRPr="000629D5">
            <w:rPr>
              <w:lang w:bidi="ru-RU"/>
            </w:rPr>
            <w:t>[Постоянно обучается и совершенствует свои навыки?]</w:t>
          </w:r>
        </w:p>
        <w:p w:rsidR="00271C03" w:rsidRPr="00296009" w:rsidRDefault="00271C03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ru-RU"/>
            </w:rPr>
            <w:t>Если да, то Вам не нужно больше искать. В приложенном резюме приведены сведения, которые подтверждают, что я отвечаю всем заявленным требованиям</w:t>
          </w:r>
        </w:p>
        <w:p w:rsidR="00271C03" w:rsidRPr="00296009" w:rsidRDefault="00271C03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bidi="ru-RU"/>
            </w:rPr>
            <w:t>С радостью представлю себя при личной встрече в компании [</w:t>
          </w:r>
          <w:r w:rsidRPr="00296009">
            <w:rPr>
              <w:rStyle w:val="a6"/>
              <w:color w:val="000000" w:themeColor="text1"/>
              <w:lang w:bidi="ru-RU"/>
            </w:rPr>
            <w:t>название компании]</w:t>
          </w:r>
          <w:r w:rsidRPr="00296009">
            <w:rPr>
              <w:color w:val="000000" w:themeColor="text1"/>
              <w:lang w:bidi="ru-RU"/>
            </w:rPr>
            <w:t>. Чтобы назначить собеседование, Вы можете связаться со мной по номеру [</w:t>
          </w:r>
          <w:r w:rsidRPr="00296009">
            <w:rPr>
              <w:rStyle w:val="a6"/>
              <w:color w:val="000000" w:themeColor="text1"/>
              <w:lang w:bidi="ru-RU"/>
            </w:rPr>
            <w:t>телефон]</w:t>
          </w:r>
          <w:r w:rsidRPr="00296009">
            <w:rPr>
              <w:color w:val="000000" w:themeColor="text1"/>
              <w:lang w:bidi="ru-RU"/>
            </w:rPr>
            <w:t>. С готовностью отвечу на Ваш звонок с [</w:t>
          </w:r>
          <w:r w:rsidRPr="00296009">
            <w:rPr>
              <w:rStyle w:val="a6"/>
              <w:color w:val="000000" w:themeColor="text1"/>
              <w:lang w:bidi="ru-RU"/>
            </w:rPr>
            <w:t>самое раннее время]</w:t>
          </w:r>
          <w:r w:rsidRPr="00296009">
            <w:rPr>
              <w:color w:val="000000" w:themeColor="text1"/>
              <w:lang w:bidi="ru-RU"/>
            </w:rPr>
            <w:t xml:space="preserve"> до [</w:t>
          </w:r>
          <w:r w:rsidRPr="00296009">
            <w:rPr>
              <w:rStyle w:val="a6"/>
              <w:color w:val="000000" w:themeColor="text1"/>
              <w:lang w:bidi="ru-RU"/>
            </w:rPr>
            <w:t>самое позднее время]</w:t>
          </w:r>
          <w:r w:rsidRPr="00296009">
            <w:rPr>
              <w:color w:val="000000" w:themeColor="text1"/>
              <w:lang w:bidi="ru-RU"/>
            </w:rPr>
            <w:t>, но оставить голосовое сообщение Вы можете в любое удобное время, и я перезвоню Вам при первой же возможности.</w:t>
          </w:r>
        </w:p>
        <w:p w:rsidR="00EF73D6" w:rsidRDefault="00271C03" w:rsidP="00271C03">
          <w:pPr>
            <w:pStyle w:val="1B7B3DF2BCEE47B09D76F5E42175F5D34"/>
          </w:pPr>
          <w:r w:rsidRPr="00296009">
            <w:rPr>
              <w:color w:val="000000" w:themeColor="text1"/>
              <w:lang w:bidi="ru-RU"/>
            </w:rPr>
            <w:t>Благодарю Вас за прочтение моего резюме. С нетерпением жду Вашего ответа и</w:t>
          </w:r>
          <w:r>
            <w:rPr>
              <w:color w:val="000000" w:themeColor="text1"/>
              <w:lang w:val="en-US" w:bidi="ru-RU"/>
            </w:rPr>
            <w:t> </w:t>
          </w:r>
          <w:r w:rsidRPr="00296009">
            <w:rPr>
              <w:color w:val="000000" w:themeColor="text1"/>
              <w:lang w:bidi="ru-RU"/>
            </w:rPr>
            <w:t>надеюсь на дальнейшее сотрудничество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271C03" w:rsidP="00271C03">
          <w:pPr>
            <w:pStyle w:val="6820005DBC4E4888A7C9CFE5C5BE84223"/>
          </w:pPr>
          <w:r w:rsidRPr="00BF09B3">
            <w:rPr>
              <w:lang w:bidi="ru-RU"/>
            </w:rPr>
            <w:t>[Ваше имя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271C03" w:rsidP="00271C03">
          <w:pPr>
            <w:pStyle w:val="CE67A1761CF74591AFE01EC24C6A7A123"/>
          </w:pPr>
          <w:r w:rsidRPr="000629D5">
            <w:rPr>
              <w:lang w:bidi="ru-RU"/>
            </w:rPr>
            <w:t>Вложени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E42B6"/>
    <w:rsid w:val="001F0D1A"/>
    <w:rsid w:val="00271C03"/>
    <w:rsid w:val="0031752A"/>
    <w:rsid w:val="008B232F"/>
    <w:rsid w:val="008E6BC0"/>
    <w:rsid w:val="00B44867"/>
    <w:rsid w:val="00E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4867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71C03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a0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a4">
    <w:name w:val="List Paragraph"/>
    <w:basedOn w:val="a"/>
    <w:uiPriority w:val="34"/>
    <w:qFormat/>
    <w:rsid w:val="00271C03"/>
    <w:pPr>
      <w:spacing w:line="240" w:lineRule="auto"/>
      <w:ind w:left="720"/>
      <w:contextualSpacing/>
    </w:pPr>
    <w:rPr>
      <w:rFonts w:ascii="Calibri" w:hAnsi="Calibri"/>
      <w:sz w:val="22"/>
      <w:szCs w:val="24"/>
    </w:rPr>
  </w:style>
  <w:style w:type="paragraph" w:customStyle="1" w:styleId="ContactInfo">
    <w:name w:val="Contact Info"/>
    <w:basedOn w:val="a5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a5">
    <w:name w:val="Normal (Web)"/>
    <w:basedOn w:val="a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  <w:style w:type="paragraph" w:customStyle="1" w:styleId="ACB78C3B97B64EA9A2D1C4F07E2B4A7C1">
    <w:name w:val="ACB78C3B97B64EA9A2D1C4F07E2B4A7C1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1">
    <w:name w:val="3C234B89B4994941BB6A6B2C9046294C1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1">
    <w:name w:val="B104664878B245E5902352049E60FED01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1">
    <w:name w:val="8C87926E7AB0468382132A7EB96031EA1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1">
    <w:name w:val="BAB3FE0CDA694EE794482305DFEA596D1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DBF221AE5E0B46A98105EEC7984F67B01">
    <w:name w:val="DBF221AE5E0B46A98105EEC7984F67B01"/>
    <w:rsid w:val="008E6BC0"/>
    <w:rPr>
      <w:rFonts w:eastAsiaTheme="minorHAnsi"/>
    </w:rPr>
  </w:style>
  <w:style w:type="character" w:customStyle="1" w:styleId="a6">
    <w:name w:val="Серый текст"/>
    <w:basedOn w:val="a0"/>
    <w:uiPriority w:val="4"/>
    <w:semiHidden/>
    <w:qFormat/>
    <w:rsid w:val="00271C03"/>
    <w:rPr>
      <w:color w:val="808080" w:themeColor="background1" w:themeShade="80"/>
    </w:rPr>
  </w:style>
  <w:style w:type="paragraph" w:customStyle="1" w:styleId="1B7B3DF2BCEE47B09D76F5E42175F5D32">
    <w:name w:val="1B7B3DF2BCEE47B09D76F5E42175F5D32"/>
    <w:rsid w:val="008E6BC0"/>
    <w:rPr>
      <w:rFonts w:eastAsiaTheme="minorHAnsi"/>
    </w:rPr>
  </w:style>
  <w:style w:type="paragraph" w:customStyle="1" w:styleId="6820005DBC4E4888A7C9CFE5C5BE84221">
    <w:name w:val="6820005DBC4E4888A7C9CFE5C5BE84221"/>
    <w:rsid w:val="008E6BC0"/>
    <w:rPr>
      <w:rFonts w:eastAsiaTheme="minorHAnsi"/>
    </w:rPr>
  </w:style>
  <w:style w:type="paragraph" w:customStyle="1" w:styleId="CE67A1761CF74591AFE01EC24C6A7A121">
    <w:name w:val="CE67A1761CF74591AFE01EC24C6A7A121"/>
    <w:rsid w:val="008E6BC0"/>
    <w:rPr>
      <w:rFonts w:eastAsiaTheme="minorHAnsi"/>
    </w:rPr>
  </w:style>
  <w:style w:type="paragraph" w:customStyle="1" w:styleId="65C76CFB430B4A889077558EB3260AD0">
    <w:name w:val="65C76CFB430B4A889077558EB3260AD0"/>
    <w:rsid w:val="008E6BC0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02C2B22752E74E72ABB42B884F7E51A1">
    <w:name w:val="02C2B22752E74E72ABB42B884F7E51A1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204BA9A2DAB48A3B767762D04EBC867">
    <w:name w:val="0204BA9A2DAB48A3B767762D04EBC867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51D1A9C88E447E5BD2B9FAB37BD84AB">
    <w:name w:val="451D1A9C88E447E5BD2B9FAB37BD84AB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EE4D42F00EB4477E8E36F0AC737C1380">
    <w:name w:val="EE4D42F00EB4477E8E36F0AC737C1380"/>
    <w:rsid w:val="008E6BC0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5EF3D4F46F44B86A544CD5FE4D6C4BC">
    <w:name w:val="25EF3D4F46F44B86A544CD5FE4D6C4BC"/>
    <w:rsid w:val="008E6BC0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2">
    <w:name w:val="ACB78C3B97B64EA9A2D1C4F07E2B4A7C2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2">
    <w:name w:val="3C234B89B4994941BB6A6B2C9046294C2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2">
    <w:name w:val="B104664878B245E5902352049E60FED02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2">
    <w:name w:val="8C87926E7AB0468382132A7EB96031EA2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2">
    <w:name w:val="BAB3FE0CDA694EE794482305DFEA596D2"/>
    <w:rsid w:val="008E6BC0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DBF221AE5E0B46A98105EEC7984F67B02">
    <w:name w:val="DBF221AE5E0B46A98105EEC7984F67B02"/>
    <w:rsid w:val="008E6BC0"/>
    <w:rPr>
      <w:rFonts w:eastAsiaTheme="minorHAnsi"/>
    </w:rPr>
  </w:style>
  <w:style w:type="paragraph" w:customStyle="1" w:styleId="1B7B3DF2BCEE47B09D76F5E42175F5D33">
    <w:name w:val="1B7B3DF2BCEE47B09D76F5E42175F5D33"/>
    <w:rsid w:val="008E6BC0"/>
    <w:rPr>
      <w:rFonts w:eastAsiaTheme="minorHAnsi"/>
    </w:rPr>
  </w:style>
  <w:style w:type="paragraph" w:customStyle="1" w:styleId="6820005DBC4E4888A7C9CFE5C5BE84222">
    <w:name w:val="6820005DBC4E4888A7C9CFE5C5BE84222"/>
    <w:rsid w:val="008E6BC0"/>
    <w:rPr>
      <w:rFonts w:eastAsiaTheme="minorHAnsi"/>
    </w:rPr>
  </w:style>
  <w:style w:type="paragraph" w:customStyle="1" w:styleId="CE67A1761CF74591AFE01EC24C6A7A122">
    <w:name w:val="CE67A1761CF74591AFE01EC24C6A7A122"/>
    <w:rsid w:val="008E6BC0"/>
    <w:rPr>
      <w:rFonts w:eastAsiaTheme="minorHAnsi"/>
    </w:rPr>
  </w:style>
  <w:style w:type="paragraph" w:customStyle="1" w:styleId="65C76CFB430B4A889077558EB3260AD01">
    <w:name w:val="65C76CFB430B4A889077558EB3260AD01"/>
    <w:rsid w:val="008E6BC0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02C2B22752E74E72ABB42B884F7E51A11">
    <w:name w:val="02C2B22752E74E72ABB42B884F7E51A11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204BA9A2DAB48A3B767762D04EBC8671">
    <w:name w:val="0204BA9A2DAB48A3B767762D04EBC8671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51D1A9C88E447E5BD2B9FAB37BD84AB1">
    <w:name w:val="451D1A9C88E447E5BD2B9FAB37BD84AB1"/>
    <w:rsid w:val="008E6BC0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EE4D42F00EB4477E8E36F0AC737C13801">
    <w:name w:val="EE4D42F00EB4477E8E36F0AC737C13801"/>
    <w:rsid w:val="008E6BC0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5EF3D4F46F44B86A544CD5FE4D6C4BC1">
    <w:name w:val="25EF3D4F46F44B86A544CD5FE4D6C4BC1"/>
    <w:rsid w:val="008E6BC0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3">
    <w:name w:val="ACB78C3B97B64EA9A2D1C4F07E2B4A7C3"/>
    <w:rsid w:val="00271C03"/>
    <w:pPr>
      <w:spacing w:after="0" w:line="276" w:lineRule="auto"/>
      <w:jc w:val="right"/>
    </w:pPr>
    <w:rPr>
      <w:rFonts w:ascii="Calibri" w:hAnsi="Calibri"/>
      <w:sz w:val="24"/>
      <w:szCs w:val="24"/>
      <w:lang w:eastAsia="ja-JP"/>
    </w:rPr>
  </w:style>
  <w:style w:type="paragraph" w:customStyle="1" w:styleId="3C234B89B4994941BB6A6B2C9046294C3">
    <w:name w:val="3C234B89B4994941BB6A6B2C9046294C3"/>
    <w:rsid w:val="00271C03"/>
    <w:pPr>
      <w:spacing w:after="0" w:line="276" w:lineRule="auto"/>
      <w:jc w:val="right"/>
    </w:pPr>
    <w:rPr>
      <w:rFonts w:ascii="Calibri" w:hAnsi="Calibri"/>
      <w:sz w:val="24"/>
      <w:szCs w:val="24"/>
      <w:lang w:eastAsia="ja-JP"/>
    </w:rPr>
  </w:style>
  <w:style w:type="paragraph" w:customStyle="1" w:styleId="B104664878B245E5902352049E60FED03">
    <w:name w:val="B104664878B245E5902352049E60FED03"/>
    <w:rsid w:val="00271C03"/>
    <w:pPr>
      <w:spacing w:after="0" w:line="276" w:lineRule="auto"/>
      <w:jc w:val="right"/>
    </w:pPr>
    <w:rPr>
      <w:rFonts w:ascii="Calibri" w:hAnsi="Calibri"/>
      <w:sz w:val="24"/>
      <w:szCs w:val="24"/>
      <w:lang w:eastAsia="ja-JP"/>
    </w:rPr>
  </w:style>
  <w:style w:type="paragraph" w:customStyle="1" w:styleId="8C87926E7AB0468382132A7EB96031EA3">
    <w:name w:val="8C87926E7AB0468382132A7EB96031EA3"/>
    <w:rsid w:val="00271C03"/>
    <w:pPr>
      <w:spacing w:after="0" w:line="276" w:lineRule="auto"/>
      <w:jc w:val="right"/>
    </w:pPr>
    <w:rPr>
      <w:rFonts w:ascii="Calibri" w:hAnsi="Calibri"/>
      <w:sz w:val="24"/>
      <w:szCs w:val="24"/>
      <w:lang w:eastAsia="ja-JP"/>
    </w:rPr>
  </w:style>
  <w:style w:type="paragraph" w:customStyle="1" w:styleId="BAB3FE0CDA694EE794482305DFEA596D3">
    <w:name w:val="BAB3FE0CDA694EE794482305DFEA596D3"/>
    <w:rsid w:val="00271C03"/>
    <w:pPr>
      <w:spacing w:after="0" w:line="276" w:lineRule="auto"/>
      <w:jc w:val="right"/>
    </w:pPr>
    <w:rPr>
      <w:rFonts w:ascii="Calibri" w:hAnsi="Calibri"/>
      <w:sz w:val="24"/>
      <w:szCs w:val="24"/>
      <w:lang w:eastAsia="ja-JP"/>
    </w:rPr>
  </w:style>
  <w:style w:type="paragraph" w:customStyle="1" w:styleId="DBF221AE5E0B46A98105EEC7984F67B03">
    <w:name w:val="DBF221AE5E0B46A98105EEC7984F67B03"/>
    <w:rsid w:val="00271C03"/>
    <w:rPr>
      <w:rFonts w:ascii="Calibri" w:eastAsiaTheme="minorHAnsi" w:hAnsi="Calibri"/>
    </w:rPr>
  </w:style>
  <w:style w:type="paragraph" w:customStyle="1" w:styleId="1B7B3DF2BCEE47B09D76F5E42175F5D34">
    <w:name w:val="1B7B3DF2BCEE47B09D76F5E42175F5D34"/>
    <w:rsid w:val="00271C03"/>
    <w:rPr>
      <w:rFonts w:ascii="Calibri" w:eastAsiaTheme="minorHAnsi" w:hAnsi="Calibri"/>
    </w:rPr>
  </w:style>
  <w:style w:type="paragraph" w:customStyle="1" w:styleId="6820005DBC4E4888A7C9CFE5C5BE84223">
    <w:name w:val="6820005DBC4E4888A7C9CFE5C5BE84223"/>
    <w:rsid w:val="00271C03"/>
    <w:rPr>
      <w:rFonts w:ascii="Calibri" w:eastAsiaTheme="minorHAnsi" w:hAnsi="Calibri"/>
    </w:rPr>
  </w:style>
  <w:style w:type="paragraph" w:customStyle="1" w:styleId="CE67A1761CF74591AFE01EC24C6A7A123">
    <w:name w:val="CE67A1761CF74591AFE01EC24C6A7A123"/>
    <w:rsid w:val="00271C03"/>
    <w:rPr>
      <w:rFonts w:ascii="Calibri" w:eastAsiaTheme="minorHAnsi" w:hAnsi="Calibri"/>
    </w:rPr>
  </w:style>
  <w:style w:type="paragraph" w:customStyle="1" w:styleId="65C76CFB430B4A889077558EB3260AD02">
    <w:name w:val="65C76CFB430B4A889077558EB3260AD02"/>
    <w:rsid w:val="00271C03"/>
    <w:pPr>
      <w:spacing w:after="0" w:line="240" w:lineRule="auto"/>
    </w:pPr>
    <w:rPr>
      <w:rFonts w:ascii="Calibri" w:hAnsi="Calibri"/>
      <w:color w:val="000000" w:themeColor="text1"/>
      <w:kern w:val="24"/>
      <w:sz w:val="40"/>
      <w:szCs w:val="40"/>
      <w:lang w:val="en-ZA"/>
    </w:rPr>
  </w:style>
  <w:style w:type="paragraph" w:customStyle="1" w:styleId="FF934841E00A46AEA4FDFCE52E6CBD89">
    <w:name w:val="FF934841E00A46AEA4FDFCE52E6CBD89"/>
    <w:rsid w:val="00271C03"/>
    <w:pPr>
      <w:spacing w:after="0" w:line="240" w:lineRule="auto"/>
    </w:pPr>
    <w:rPr>
      <w:rFonts w:ascii="Calibri" w:hAnsi="Calibri"/>
      <w:color w:val="000000" w:themeColor="text1"/>
      <w:kern w:val="24"/>
      <w:lang w:val="en-ZA"/>
    </w:rPr>
  </w:style>
  <w:style w:type="paragraph" w:customStyle="1" w:styleId="536BF81263C84161B2471C3725B0CDDD">
    <w:name w:val="536BF81263C84161B2471C3725B0CDDD"/>
    <w:rsid w:val="00271C03"/>
    <w:pPr>
      <w:spacing w:after="0" w:line="240" w:lineRule="auto"/>
    </w:pPr>
    <w:rPr>
      <w:rFonts w:ascii="Calibri" w:hAnsi="Calibri"/>
      <w:color w:val="000000" w:themeColor="text1"/>
      <w:kern w:val="24"/>
      <w:lang w:val="en-ZA"/>
    </w:rPr>
  </w:style>
  <w:style w:type="paragraph" w:customStyle="1" w:styleId="9DB64CACE05F482BA2F5948247C2744C">
    <w:name w:val="9DB64CACE05F482BA2F5948247C2744C"/>
    <w:rsid w:val="00271C03"/>
    <w:pPr>
      <w:spacing w:after="0" w:line="240" w:lineRule="auto"/>
    </w:pPr>
    <w:rPr>
      <w:rFonts w:ascii="Calibri" w:hAnsi="Calibri"/>
      <w:color w:val="000000" w:themeColor="text1"/>
      <w:kern w:val="24"/>
      <w:lang w:val="en-ZA"/>
    </w:rPr>
  </w:style>
  <w:style w:type="paragraph" w:customStyle="1" w:styleId="2A9C475EBB394746883F43CF3D82A692">
    <w:name w:val="2A9C475EBB394746883F43CF3D82A692"/>
    <w:rsid w:val="00271C03"/>
    <w:pPr>
      <w:spacing w:after="0" w:line="600" w:lineRule="exact"/>
    </w:pPr>
    <w:rPr>
      <w:rFonts w:ascii="Times New Roman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8643EC1628E441E5B4211013D5C37313">
    <w:name w:val="8643EC1628E441E5B4211013D5C37313"/>
    <w:rsid w:val="00271C03"/>
    <w:pPr>
      <w:spacing w:after="0" w:line="600" w:lineRule="exact"/>
    </w:pPr>
    <w:rPr>
      <w:rFonts w:ascii="Times New Roman" w:hAnsi="Times New Roman"/>
      <w:b/>
      <w:bCs/>
      <w:color w:val="000000" w:themeColor="text1"/>
      <w:spacing w:val="-30"/>
      <w:kern w:val="24"/>
      <w:sz w:val="70"/>
      <w:szCs w:val="70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1T16:54:00Z</dcterms:created>
  <dcterms:modified xsi:type="dcterms:W3CDTF">2019-03-0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